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1467" w:rsidRPr="00125068" w:rsidRDefault="00F81467" w:rsidP="009E00F5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25068">
        <w:rPr>
          <w:rFonts w:ascii="Times New Roman" w:hAnsi="Times New Roman" w:cs="Times New Roman"/>
          <w:b/>
          <w:bCs/>
          <w:sz w:val="24"/>
          <w:szCs w:val="24"/>
        </w:rPr>
        <w:t xml:space="preserve">Додаток </w:t>
      </w:r>
      <w:r w:rsidR="002074F3" w:rsidRPr="00125068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:rsidR="00F81467" w:rsidRPr="00125068" w:rsidRDefault="00F81467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81467" w:rsidRPr="00125068" w:rsidRDefault="00F81467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5068">
        <w:rPr>
          <w:rFonts w:ascii="Times New Roman" w:hAnsi="Times New Roman" w:cs="Times New Roman"/>
          <w:b/>
          <w:bCs/>
          <w:sz w:val="24"/>
          <w:szCs w:val="24"/>
        </w:rPr>
        <w:t>ТЕХНІЧНЕ ЗАВДАННЯ</w:t>
      </w:r>
      <w:r w:rsidR="001250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5068" w:rsidRPr="00125068">
        <w:rPr>
          <w:rFonts w:ascii="Times New Roman" w:hAnsi="Times New Roman" w:cs="Times New Roman"/>
          <w:b/>
          <w:bCs/>
          <w:sz w:val="24"/>
          <w:szCs w:val="24"/>
        </w:rPr>
        <w:t>(вимоги)</w:t>
      </w:r>
    </w:p>
    <w:p w:rsidR="00F81467" w:rsidRPr="00125068" w:rsidRDefault="00125068" w:rsidP="00125068">
      <w:pPr>
        <w:widowControl w:val="0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 xml:space="preserve">з </w:t>
      </w:r>
      <w:r w:rsidR="002A0CD0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 xml:space="preserve">підготовки до </w:t>
      </w:r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 xml:space="preserve">друку </w:t>
      </w:r>
      <w:r w:rsidR="00E661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трьох номерів</w:t>
      </w:r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 xml:space="preserve"> журналу «</w:t>
      </w:r>
      <w:proofErr w:type="spellStart"/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MindLab</w:t>
      </w:r>
      <w:proofErr w:type="spellEnd"/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» в рамках проекту «Популяризація та підтримка використання даних державного фінансового порталу Є-</w:t>
      </w:r>
      <w:proofErr w:type="spellStart"/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data</w:t>
      </w:r>
      <w:proofErr w:type="spellEnd"/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»</w:t>
      </w:r>
    </w:p>
    <w:p w:rsidR="009C344A" w:rsidRPr="00125068" w:rsidRDefault="009C344A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81467" w:rsidRPr="00125068" w:rsidRDefault="00F81467" w:rsidP="009E00F5">
      <w:pPr>
        <w:widowControl w:val="0"/>
        <w:spacing w:after="0"/>
        <w:ind w:firstLine="709"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  <w:r w:rsidRPr="00125068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Технічні, кількісні та якісні характеристики предмету закупівлі:</w:t>
      </w:r>
    </w:p>
    <w:p w:rsidR="00125068" w:rsidRPr="00125068" w:rsidRDefault="00125068" w:rsidP="00125068">
      <w:pPr>
        <w:pBdr>
          <w:bottom w:val="single" w:sz="6" w:space="0" w:color="CDCDCD"/>
        </w:pBdr>
        <w:spacing w:after="360" w:line="454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</w:pPr>
      <w:r w:rsidRPr="00125068"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  <w:t>Цілі</w:t>
      </w:r>
    </w:p>
    <w:p w:rsidR="00125068" w:rsidRPr="00125068" w:rsidRDefault="00125068" w:rsidP="00125068">
      <w:pPr>
        <w:spacing w:after="15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25068">
        <w:rPr>
          <w:rFonts w:ascii="Times New Roman" w:eastAsia="Times New Roman" w:hAnsi="Times New Roman" w:cs="Times New Roman"/>
          <w:sz w:val="24"/>
          <w:szCs w:val="24"/>
          <w:lang w:eastAsia="ru-RU"/>
        </w:rPr>
        <w:t>Створення друкованого видання, яке сприяє прийняттю якісних рішень на основі використання відкритих даних та е-сервісів у секторі публічних фінансів, підвищення рівня обізнаності щодо відкритих даних, якості публічної інформації та IT безпеки</w:t>
      </w:r>
      <w:r w:rsidRPr="00125068">
        <w:rPr>
          <w:rFonts w:ascii="Times New Roman" w:hAnsi="Times New Roman" w:cs="Times New Roman"/>
          <w:sz w:val="24"/>
          <w:szCs w:val="24"/>
        </w:rPr>
        <w:t>.</w:t>
      </w:r>
    </w:p>
    <w:p w:rsidR="00125068" w:rsidRPr="00125068" w:rsidRDefault="00125068" w:rsidP="00125068">
      <w:pPr>
        <w:pBdr>
          <w:bottom w:val="single" w:sz="6" w:space="0" w:color="CDCDCD"/>
        </w:pBdr>
        <w:spacing w:after="360" w:line="454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</w:pPr>
      <w:r w:rsidRPr="00125068"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  <w:t>Терміни виконання</w:t>
      </w:r>
    </w:p>
    <w:p w:rsidR="00125068" w:rsidRPr="00125068" w:rsidRDefault="00B303F8" w:rsidP="00125068">
      <w:pPr>
        <w:spacing w:after="15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1</w:t>
      </w:r>
      <w:r w:rsidR="002A0CD0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5</w:t>
      </w:r>
      <w:r w:rsidR="00125068" w:rsidRPr="00125068">
        <w:rPr>
          <w:rFonts w:ascii="Times New Roman" w:eastAsia="Times New Roman" w:hAnsi="Times New Roman" w:cs="Times New Roman"/>
          <w:sz w:val="24"/>
          <w:szCs w:val="24"/>
          <w:lang w:eastAsia="ru-RU"/>
        </w:rPr>
        <w:t>/</w:t>
      </w:r>
      <w:r w:rsidR="00E66168">
        <w:rPr>
          <w:rFonts w:ascii="Times New Roman" w:eastAsia="Times New Roman" w:hAnsi="Times New Roman" w:cs="Times New Roman"/>
          <w:sz w:val="24"/>
          <w:szCs w:val="24"/>
          <w:lang w:eastAsia="ru-RU"/>
        </w:rPr>
        <w:t>03</w:t>
      </w:r>
      <w:r w:rsidR="00125068" w:rsidRPr="00125068">
        <w:rPr>
          <w:rFonts w:ascii="Times New Roman" w:eastAsia="Times New Roman" w:hAnsi="Times New Roman" w:cs="Times New Roman"/>
          <w:sz w:val="24"/>
          <w:szCs w:val="24"/>
          <w:lang w:eastAsia="ru-RU"/>
        </w:rPr>
        <w:t>/201</w:t>
      </w:r>
      <w:r w:rsidR="00E66168">
        <w:rPr>
          <w:rFonts w:ascii="Times New Roman" w:eastAsia="Times New Roman" w:hAnsi="Times New Roman" w:cs="Times New Roman"/>
          <w:sz w:val="24"/>
          <w:szCs w:val="24"/>
          <w:lang w:eastAsia="ru-RU"/>
        </w:rPr>
        <w:t>9</w:t>
      </w:r>
      <w:r w:rsidR="00125068" w:rsidRPr="0012506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30/</w:t>
      </w:r>
      <w:r w:rsidR="00E66168">
        <w:rPr>
          <w:rFonts w:ascii="Times New Roman" w:eastAsia="Times New Roman" w:hAnsi="Times New Roman" w:cs="Times New Roman"/>
          <w:sz w:val="24"/>
          <w:szCs w:val="24"/>
          <w:lang w:eastAsia="ru-RU"/>
        </w:rPr>
        <w:t>04</w:t>
      </w:r>
      <w:r w:rsidR="00125068" w:rsidRPr="00125068">
        <w:rPr>
          <w:rFonts w:ascii="Times New Roman" w:eastAsia="Times New Roman" w:hAnsi="Times New Roman" w:cs="Times New Roman"/>
          <w:sz w:val="24"/>
          <w:szCs w:val="24"/>
          <w:lang w:eastAsia="ru-RU"/>
        </w:rPr>
        <w:t>/201</w:t>
      </w:r>
      <w:r w:rsidR="00E66168">
        <w:rPr>
          <w:rFonts w:ascii="Times New Roman" w:eastAsia="Times New Roman" w:hAnsi="Times New Roman" w:cs="Times New Roman"/>
          <w:sz w:val="24"/>
          <w:szCs w:val="24"/>
          <w:lang w:eastAsia="ru-RU"/>
        </w:rPr>
        <w:t>9</w:t>
      </w:r>
    </w:p>
    <w:p w:rsidR="00125068" w:rsidRPr="00125068" w:rsidRDefault="00125068" w:rsidP="00125068">
      <w:pPr>
        <w:pBdr>
          <w:bottom w:val="single" w:sz="6" w:space="0" w:color="CDCDCD"/>
        </w:pBdr>
        <w:spacing w:after="360" w:line="454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</w:pPr>
      <w:r w:rsidRPr="00125068"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  <w:t>Необхідні ресурси</w:t>
      </w:r>
    </w:p>
    <w:p w:rsidR="00125068" w:rsidRPr="00B24B44" w:rsidRDefault="00AB1DD0" w:rsidP="00AB1DD0">
      <w:pPr>
        <w:spacing w:after="15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Н</w:t>
      </w:r>
      <w:r w:rsidR="002A0CD0" w:rsidRPr="00AB1DD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явність кваліфікованих спеціалістів з підготовки до друку книжково - періодичних видань: дизайнер, верстальник, </w:t>
      </w:r>
      <w:proofErr w:type="spellStart"/>
      <w:r w:rsidR="00B24B44" w:rsidRPr="00AB1DD0">
        <w:rPr>
          <w:rFonts w:ascii="Times New Roman" w:eastAsia="Times New Roman" w:hAnsi="Times New Roman" w:cs="Times New Roman"/>
          <w:sz w:val="24"/>
          <w:szCs w:val="24"/>
          <w:lang w:eastAsia="ru-RU"/>
        </w:rPr>
        <w:t>корректор</w:t>
      </w:r>
      <w:proofErr w:type="spellEnd"/>
      <w:r w:rsidR="002A0CD0" w:rsidRPr="00AB1DD0">
        <w:rPr>
          <w:rFonts w:ascii="Times New Roman" w:eastAsia="Times New Roman" w:hAnsi="Times New Roman" w:cs="Times New Roman"/>
          <w:sz w:val="24"/>
          <w:szCs w:val="24"/>
          <w:lang w:eastAsia="ru-RU"/>
        </w:rPr>
        <w:t>, технічних редактор</w:t>
      </w:r>
    </w:p>
    <w:p w:rsidR="00125068" w:rsidRPr="00125068" w:rsidRDefault="00125068" w:rsidP="00125068">
      <w:pPr>
        <w:pBdr>
          <w:bottom w:val="single" w:sz="6" w:space="0" w:color="CDCDCD"/>
        </w:pBdr>
        <w:spacing w:after="360" w:line="454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</w:pPr>
      <w:r w:rsidRPr="00125068"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  <w:t>Задачі</w:t>
      </w:r>
    </w:p>
    <w:p w:rsidR="00125068" w:rsidRPr="00125068" w:rsidRDefault="00125068" w:rsidP="00125068">
      <w:pPr>
        <w:pStyle w:val="HTML"/>
        <w:shd w:val="clear" w:color="auto" w:fill="FFFFFF"/>
        <w:spacing w:line="216" w:lineRule="auto"/>
        <w:ind w:firstLine="709"/>
        <w:jc w:val="both"/>
        <w:textAlignment w:val="baseline"/>
        <w:rPr>
          <w:rFonts w:ascii="Times New Roman" w:hAnsi="Times New Roman"/>
          <w:sz w:val="24"/>
          <w:szCs w:val="24"/>
          <w:highlight w:val="yellow"/>
        </w:rPr>
      </w:pPr>
      <w:r w:rsidRPr="00125068">
        <w:rPr>
          <w:rFonts w:ascii="Times New Roman" w:eastAsia="Times New Roman" w:hAnsi="Times New Roman"/>
          <w:sz w:val="24"/>
          <w:szCs w:val="24"/>
          <w:lang w:eastAsia="ru-RU"/>
        </w:rPr>
        <w:t>Створення друкованого видання, яке сприяє прийняттю якісних рішень на основі використання відкритих даних та е-сервісів у секторі публічних фінансів, підвищення рівня обізнаності щодо відкритих даних, якості публічної інформації та IT безпеки</w:t>
      </w:r>
      <w:r w:rsidRPr="00125068">
        <w:rPr>
          <w:rFonts w:ascii="Times New Roman" w:hAnsi="Times New Roman"/>
          <w:sz w:val="24"/>
          <w:szCs w:val="24"/>
        </w:rPr>
        <w:t>.</w:t>
      </w:r>
    </w:p>
    <w:p w:rsidR="00125068" w:rsidRPr="00B303F8" w:rsidRDefault="00125068" w:rsidP="00125068">
      <w:pPr>
        <w:pStyle w:val="HTML"/>
        <w:shd w:val="clear" w:color="auto" w:fill="FFFFFF"/>
        <w:spacing w:line="216" w:lineRule="auto"/>
        <w:ind w:firstLine="709"/>
        <w:jc w:val="both"/>
        <w:textAlignment w:val="baseline"/>
        <w:rPr>
          <w:rFonts w:ascii="Times New Roman" w:eastAsia="Times New Roman" w:hAnsi="Times New Roman"/>
          <w:sz w:val="24"/>
          <w:szCs w:val="24"/>
          <w:lang w:eastAsia="ru-RU"/>
        </w:rPr>
      </w:pPr>
      <w:r w:rsidRPr="00B303F8">
        <w:rPr>
          <w:rFonts w:ascii="Times New Roman" w:eastAsia="Times New Roman" w:hAnsi="Times New Roman"/>
          <w:sz w:val="24"/>
          <w:szCs w:val="24"/>
          <w:lang w:eastAsia="ru-RU"/>
        </w:rPr>
        <w:t>Друковане видання</w:t>
      </w:r>
      <w:r w:rsidR="00AB1DD0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r w:rsidR="00AB1DD0" w:rsidRPr="00AB1DD0">
        <w:rPr>
          <w:rFonts w:ascii="Times New Roman" w:eastAsia="Times New Roman" w:hAnsi="Times New Roman"/>
          <w:sz w:val="24"/>
          <w:szCs w:val="24"/>
          <w:lang w:eastAsia="ru-RU"/>
        </w:rPr>
        <w:t>в одному номері</w:t>
      </w:r>
      <w:r w:rsidR="00AB1DD0">
        <w:rPr>
          <w:rFonts w:ascii="Arial" w:eastAsia="Times New Roman" w:hAnsi="Arial" w:cs="Arial"/>
          <w:lang w:eastAsia="ru-RU"/>
        </w:rPr>
        <w:t xml:space="preserve"> </w:t>
      </w:r>
      <w:r w:rsidR="00AB1DD0">
        <w:rPr>
          <w:rFonts w:ascii="Times New Roman" w:eastAsia="Times New Roman" w:hAnsi="Times New Roman"/>
          <w:sz w:val="24"/>
          <w:szCs w:val="24"/>
          <w:lang w:eastAsia="ru-RU"/>
        </w:rPr>
        <w:t>-</w:t>
      </w:r>
      <w:r w:rsidRPr="00B303F8">
        <w:rPr>
          <w:rFonts w:ascii="Times New Roman" w:eastAsia="Times New Roman" w:hAnsi="Times New Roman"/>
          <w:sz w:val="24"/>
          <w:szCs w:val="24"/>
          <w:lang w:eastAsia="ru-RU"/>
        </w:rPr>
        <w:t xml:space="preserve"> 72 </w:t>
      </w:r>
      <w:proofErr w:type="spellStart"/>
      <w:r w:rsidRPr="00B303F8">
        <w:rPr>
          <w:rFonts w:ascii="Times New Roman" w:eastAsia="Times New Roman" w:hAnsi="Times New Roman"/>
          <w:sz w:val="24"/>
          <w:szCs w:val="24"/>
          <w:lang w:eastAsia="ru-RU"/>
        </w:rPr>
        <w:t>сторінк</w:t>
      </w:r>
      <w:proofErr w:type="spellEnd"/>
      <w:r w:rsidR="009E0E9E" w:rsidRPr="00B303F8">
        <w:rPr>
          <w:rFonts w:ascii="Times New Roman" w:eastAsia="Times New Roman" w:hAnsi="Times New Roman"/>
          <w:sz w:val="24"/>
          <w:szCs w:val="24"/>
          <w:lang w:val="ru-RU" w:eastAsia="ru-RU"/>
        </w:rPr>
        <w:t>и</w:t>
      </w:r>
      <w:r w:rsidRPr="00B303F8">
        <w:rPr>
          <w:rFonts w:ascii="Times New Roman" w:eastAsia="Times New Roman" w:hAnsi="Times New Roman"/>
          <w:sz w:val="24"/>
          <w:szCs w:val="24"/>
          <w:lang w:eastAsia="ru-RU"/>
        </w:rPr>
        <w:t xml:space="preserve"> формату 210мм Х 235мм.</w:t>
      </w:r>
    </w:p>
    <w:p w:rsidR="00125068" w:rsidRPr="00125068" w:rsidRDefault="00125068" w:rsidP="00125068">
      <w:pPr>
        <w:pBdr>
          <w:bottom w:val="single" w:sz="6" w:space="0" w:color="CDCDCD"/>
        </w:pBdr>
        <w:spacing w:after="360" w:line="454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</w:pPr>
      <w:r w:rsidRPr="00125068">
        <w:rPr>
          <w:rFonts w:ascii="Times New Roman" w:eastAsia="Times New Roman" w:hAnsi="Times New Roman" w:cs="Times New Roman"/>
          <w:b/>
          <w:bCs/>
          <w:spacing w:val="-15"/>
          <w:kern w:val="36"/>
          <w:sz w:val="24"/>
          <w:szCs w:val="24"/>
          <w:lang w:eastAsia="ru-RU"/>
        </w:rPr>
        <w:t>Технічні вимоги</w:t>
      </w:r>
    </w:p>
    <w:tbl>
      <w:tblPr>
        <w:tblpPr w:leftFromText="180" w:rightFromText="180" w:vertAnchor="text" w:horzAnchor="margin" w:tblpY="46"/>
        <w:tblW w:w="9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63"/>
        <w:gridCol w:w="2051"/>
        <w:gridCol w:w="5007"/>
        <w:gridCol w:w="2232"/>
      </w:tblGrid>
      <w:tr w:rsidR="00AB1DD0" w:rsidRPr="00125068" w:rsidTr="00AB1DD0">
        <w:tc>
          <w:tcPr>
            <w:tcW w:w="563" w:type="dxa"/>
          </w:tcPr>
          <w:p w:rsidR="00AB1DD0" w:rsidRPr="0012506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1DD0" w:rsidRPr="0012506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5068">
              <w:rPr>
                <w:rFonts w:ascii="Times New Roman" w:hAnsi="Times New Roman" w:cs="Times New Roman"/>
                <w:b/>
                <w:sz w:val="24"/>
                <w:szCs w:val="24"/>
              </w:rPr>
              <w:t>№</w:t>
            </w:r>
          </w:p>
          <w:p w:rsidR="00AB1DD0" w:rsidRPr="0012506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5068">
              <w:rPr>
                <w:rFonts w:ascii="Times New Roman" w:hAnsi="Times New Roman" w:cs="Times New Roman"/>
                <w:b/>
                <w:sz w:val="24"/>
                <w:szCs w:val="24"/>
              </w:rPr>
              <w:t>п/п</w:t>
            </w:r>
          </w:p>
        </w:tc>
        <w:tc>
          <w:tcPr>
            <w:tcW w:w="2051" w:type="dxa"/>
          </w:tcPr>
          <w:p w:rsidR="00AB1DD0" w:rsidRPr="0012506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1DD0" w:rsidRPr="0012506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5068">
              <w:rPr>
                <w:rFonts w:ascii="Times New Roman" w:hAnsi="Times New Roman" w:cs="Times New Roman"/>
                <w:b/>
                <w:sz w:val="24"/>
                <w:szCs w:val="24"/>
              </w:rPr>
              <w:t>Найменування товару</w:t>
            </w:r>
          </w:p>
        </w:tc>
        <w:tc>
          <w:tcPr>
            <w:tcW w:w="5007" w:type="dxa"/>
          </w:tcPr>
          <w:p w:rsidR="00AB1DD0" w:rsidRPr="00B303F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1DD0" w:rsidRPr="00B303F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03F8">
              <w:rPr>
                <w:rFonts w:ascii="Times New Roman" w:hAnsi="Times New Roman" w:cs="Times New Roman"/>
                <w:b/>
                <w:sz w:val="24"/>
                <w:szCs w:val="24"/>
              </w:rPr>
              <w:t>Параметри</w:t>
            </w:r>
          </w:p>
        </w:tc>
        <w:tc>
          <w:tcPr>
            <w:tcW w:w="2232" w:type="dxa"/>
          </w:tcPr>
          <w:p w:rsidR="00AB1DD0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1DD0" w:rsidRPr="00B303F8" w:rsidRDefault="00AB1DD0" w:rsidP="007D01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ількість журналів (послуг)</w:t>
            </w:r>
          </w:p>
        </w:tc>
      </w:tr>
      <w:tr w:rsidR="00AB1DD0" w:rsidRPr="00125068" w:rsidTr="00AB1DD0">
        <w:tc>
          <w:tcPr>
            <w:tcW w:w="563" w:type="dxa"/>
          </w:tcPr>
          <w:p w:rsidR="00AB1DD0" w:rsidRPr="00125068" w:rsidRDefault="00AB1DD0" w:rsidP="002A0C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506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051" w:type="dxa"/>
          </w:tcPr>
          <w:p w:rsidR="00AB1DD0" w:rsidRPr="00BF75C6" w:rsidRDefault="00AB1DD0" w:rsidP="002A0CD0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П</w:t>
            </w:r>
            <w:r>
              <w:t>ідготовка до д</w:t>
            </w:r>
            <w:r w:rsidRPr="00BF75C6">
              <w:rPr>
                <w:rFonts w:ascii="Arial" w:hAnsi="Arial"/>
                <w:sz w:val="20"/>
              </w:rPr>
              <w:t>рук</w:t>
            </w:r>
            <w:r>
              <w:rPr>
                <w:rFonts w:ascii="Arial" w:hAnsi="Arial"/>
                <w:sz w:val="20"/>
              </w:rPr>
              <w:t>у</w:t>
            </w:r>
            <w:r w:rsidRPr="00BF75C6"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1</w:t>
            </w:r>
            <w:r w:rsidRPr="00BF75C6"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(одного)</w:t>
            </w:r>
            <w:r w:rsidRPr="00BF75C6">
              <w:rPr>
                <w:rFonts w:ascii="Arial" w:hAnsi="Arial"/>
                <w:sz w:val="20"/>
              </w:rPr>
              <w:t xml:space="preserve"> номеру журналу «</w:t>
            </w:r>
            <w:proofErr w:type="spellStart"/>
            <w:r w:rsidRPr="00BF75C6">
              <w:rPr>
                <w:rFonts w:ascii="Arial" w:hAnsi="Arial"/>
                <w:sz w:val="20"/>
              </w:rPr>
              <w:t>MindLab</w:t>
            </w:r>
            <w:proofErr w:type="spellEnd"/>
            <w:r w:rsidRPr="00BF75C6">
              <w:rPr>
                <w:rFonts w:ascii="Arial" w:hAnsi="Arial"/>
                <w:sz w:val="20"/>
              </w:rPr>
              <w:t>»</w:t>
            </w:r>
          </w:p>
        </w:tc>
        <w:tc>
          <w:tcPr>
            <w:tcW w:w="5007" w:type="dxa"/>
          </w:tcPr>
          <w:p w:rsidR="00AB1DD0" w:rsidRPr="00961EB1" w:rsidRDefault="00AB1DD0" w:rsidP="002A0CD0">
            <w:pPr>
              <w:rPr>
                <w:rFonts w:ascii="Arial" w:hAnsi="Arial"/>
                <w:sz w:val="20"/>
              </w:rPr>
            </w:pPr>
            <w:r w:rsidRPr="00961EB1">
              <w:rPr>
                <w:rFonts w:ascii="Arial" w:hAnsi="Arial"/>
                <w:b/>
                <w:sz w:val="20"/>
              </w:rPr>
              <w:t>Формат видання:</w:t>
            </w:r>
            <w:r w:rsidRPr="00961EB1">
              <w:rPr>
                <w:rFonts w:ascii="Arial" w:hAnsi="Arial"/>
                <w:sz w:val="20"/>
              </w:rPr>
              <w:t xml:space="preserve"> </w:t>
            </w:r>
            <w:r w:rsidRPr="00961EB1">
              <w:rPr>
                <w:rFonts w:ascii="Arial" w:hAnsi="Arial"/>
                <w:color w:val="222222"/>
                <w:sz w:val="20"/>
                <w:shd w:val="clear" w:color="auto" w:fill="FFFFFF"/>
              </w:rPr>
              <w:t xml:space="preserve"> 210мм Х 235мм (після обрізки)</w:t>
            </w:r>
            <w:r w:rsidRPr="00961EB1">
              <w:rPr>
                <w:rFonts w:ascii="Arial" w:hAnsi="Arial"/>
                <w:sz w:val="20"/>
              </w:rPr>
              <w:t>, повно кольоровий друк.</w:t>
            </w:r>
          </w:p>
          <w:p w:rsidR="00AB1DD0" w:rsidRPr="00961EB1" w:rsidRDefault="00AB1DD0" w:rsidP="002A0CD0">
            <w:pPr>
              <w:rPr>
                <w:rFonts w:ascii="Arial" w:hAnsi="Arial"/>
                <w:sz w:val="20"/>
              </w:rPr>
            </w:pPr>
            <w:r w:rsidRPr="00961EB1">
              <w:rPr>
                <w:rFonts w:ascii="Arial" w:hAnsi="Arial"/>
                <w:b/>
                <w:sz w:val="20"/>
              </w:rPr>
              <w:t>Блок</w:t>
            </w:r>
            <w:r w:rsidRPr="00961EB1">
              <w:rPr>
                <w:rFonts w:ascii="Arial" w:hAnsi="Arial"/>
                <w:sz w:val="20"/>
              </w:rPr>
              <w:t xml:space="preserve">: 72 сторінки + обкладинка </w:t>
            </w:r>
          </w:p>
          <w:p w:rsidR="00AB1DD0" w:rsidRPr="00961EB1" w:rsidRDefault="00AB1DD0" w:rsidP="002A0CD0">
            <w:pPr>
              <w:rPr>
                <w:rFonts w:ascii="Arial" w:hAnsi="Arial"/>
                <w:sz w:val="20"/>
              </w:rPr>
            </w:pPr>
            <w:r w:rsidRPr="00961EB1">
              <w:rPr>
                <w:rFonts w:ascii="Arial" w:hAnsi="Arial"/>
                <w:b/>
                <w:sz w:val="20"/>
              </w:rPr>
              <w:t xml:space="preserve">Спосіб скріплення сторінок: </w:t>
            </w:r>
            <w:r w:rsidRPr="00961EB1">
              <w:rPr>
                <w:rFonts w:ascii="Arial" w:hAnsi="Arial"/>
                <w:sz w:val="20"/>
              </w:rPr>
              <w:t>склейка + упаковка.</w:t>
            </w:r>
          </w:p>
        </w:tc>
        <w:tc>
          <w:tcPr>
            <w:tcW w:w="2232" w:type="dxa"/>
          </w:tcPr>
          <w:p w:rsidR="00AB1DD0" w:rsidRPr="00961EB1" w:rsidRDefault="00AB1DD0" w:rsidP="00AB1DD0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 журнали</w:t>
            </w:r>
          </w:p>
        </w:tc>
      </w:tr>
    </w:tbl>
    <w:p w:rsidR="00AB1DD0" w:rsidRDefault="00AB1DD0" w:rsidP="002A0CD0">
      <w:pPr>
        <w:rPr>
          <w:rFonts w:ascii="Times New Roman" w:hAnsi="Times New Roman" w:cs="Times New Roman"/>
          <w:sz w:val="24"/>
          <w:szCs w:val="24"/>
          <w:lang w:eastAsia="ru-RU"/>
        </w:rPr>
      </w:pPr>
    </w:p>
    <w:p w:rsidR="002A0CD0" w:rsidRPr="00B645FC" w:rsidRDefault="002A0CD0" w:rsidP="002A0CD0">
      <w:pPr>
        <w:rPr>
          <w:rFonts w:ascii="Arial" w:hAnsi="Arial"/>
          <w:b/>
          <w:sz w:val="20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eastAsia="ru-RU"/>
        </w:rPr>
        <w:tab/>
      </w:r>
      <w:r w:rsidRPr="00B645FC">
        <w:rPr>
          <w:rFonts w:ascii="Arial" w:hAnsi="Arial"/>
          <w:b/>
          <w:sz w:val="20"/>
        </w:rPr>
        <w:t xml:space="preserve">Послуги з підготовки журналу </w:t>
      </w:r>
      <w:proofErr w:type="spellStart"/>
      <w:r w:rsidRPr="00B645FC">
        <w:rPr>
          <w:rFonts w:ascii="Arial" w:hAnsi="Arial"/>
          <w:b/>
          <w:sz w:val="20"/>
        </w:rPr>
        <w:t>Mind</w:t>
      </w:r>
      <w:proofErr w:type="spellEnd"/>
      <w:r w:rsidRPr="00B645FC">
        <w:rPr>
          <w:rFonts w:ascii="Arial" w:hAnsi="Arial"/>
          <w:b/>
          <w:sz w:val="20"/>
        </w:rPr>
        <w:t xml:space="preserve"> </w:t>
      </w:r>
      <w:proofErr w:type="spellStart"/>
      <w:r w:rsidRPr="00B645FC">
        <w:rPr>
          <w:rFonts w:ascii="Arial" w:hAnsi="Arial"/>
          <w:b/>
          <w:sz w:val="20"/>
        </w:rPr>
        <w:t>lab</w:t>
      </w:r>
      <w:proofErr w:type="spellEnd"/>
      <w:r w:rsidRPr="00B645FC">
        <w:rPr>
          <w:rFonts w:ascii="Arial" w:hAnsi="Arial"/>
          <w:b/>
          <w:sz w:val="20"/>
        </w:rPr>
        <w:t xml:space="preserve"> до друку:</w:t>
      </w:r>
    </w:p>
    <w:p w:rsidR="002A0CD0" w:rsidRPr="00B24B44" w:rsidRDefault="002A0CD0" w:rsidP="002A0CD0">
      <w:pPr>
        <w:pStyle w:val="a3"/>
        <w:numPr>
          <w:ilvl w:val="0"/>
          <w:numId w:val="16"/>
        </w:numPr>
        <w:spacing w:after="160" w:line="259" w:lineRule="auto"/>
        <w:jc w:val="both"/>
        <w:rPr>
          <w:rFonts w:ascii="Arial" w:hAnsi="Arial"/>
          <w:sz w:val="20"/>
        </w:rPr>
      </w:pPr>
      <w:r w:rsidRPr="00B24B44">
        <w:rPr>
          <w:rFonts w:ascii="Arial" w:hAnsi="Arial"/>
          <w:b/>
          <w:sz w:val="20"/>
        </w:rPr>
        <w:t xml:space="preserve">Коректура журналу </w:t>
      </w:r>
      <w:proofErr w:type="spellStart"/>
      <w:r w:rsidRPr="00B24B44">
        <w:rPr>
          <w:rFonts w:ascii="Arial" w:hAnsi="Arial"/>
          <w:b/>
          <w:sz w:val="20"/>
        </w:rPr>
        <w:t>Mind</w:t>
      </w:r>
      <w:proofErr w:type="spellEnd"/>
      <w:r w:rsidRPr="00B24B44">
        <w:rPr>
          <w:rFonts w:ascii="Arial" w:hAnsi="Arial"/>
          <w:b/>
          <w:sz w:val="20"/>
        </w:rPr>
        <w:t xml:space="preserve"> </w:t>
      </w:r>
      <w:proofErr w:type="spellStart"/>
      <w:r w:rsidRPr="00B24B44">
        <w:rPr>
          <w:rFonts w:ascii="Arial" w:hAnsi="Arial"/>
          <w:b/>
          <w:sz w:val="20"/>
        </w:rPr>
        <w:t>lab</w:t>
      </w:r>
      <w:proofErr w:type="spellEnd"/>
      <w:r w:rsidRPr="00B24B44">
        <w:rPr>
          <w:rFonts w:ascii="Arial" w:hAnsi="Arial"/>
          <w:sz w:val="20"/>
        </w:rPr>
        <w:t xml:space="preserve"> - читання тексту з метою виправлення орфографічних, пунктуаційних та синтаксичних помилок з метою забезпечення відповідності тексту нормам мови видання, уніфікація скорочень та технічної інформації. Виправлення помилок, що виникли у процесі верстки.</w:t>
      </w:r>
    </w:p>
    <w:p w:rsidR="002A0CD0" w:rsidRPr="00B24B44" w:rsidRDefault="002A0CD0" w:rsidP="002A0CD0">
      <w:pPr>
        <w:pStyle w:val="a3"/>
        <w:numPr>
          <w:ilvl w:val="0"/>
          <w:numId w:val="16"/>
        </w:numPr>
        <w:spacing w:after="160" w:line="259" w:lineRule="auto"/>
        <w:jc w:val="both"/>
        <w:rPr>
          <w:rFonts w:ascii="Arial" w:hAnsi="Arial"/>
          <w:sz w:val="20"/>
        </w:rPr>
      </w:pPr>
      <w:r w:rsidRPr="00B24B44">
        <w:rPr>
          <w:rFonts w:ascii="Arial" w:hAnsi="Arial"/>
          <w:b/>
          <w:sz w:val="20"/>
        </w:rPr>
        <w:t xml:space="preserve">Макетування журналу </w:t>
      </w:r>
      <w:proofErr w:type="spellStart"/>
      <w:r w:rsidRPr="00B24B44">
        <w:rPr>
          <w:rFonts w:ascii="Arial" w:hAnsi="Arial"/>
          <w:b/>
          <w:sz w:val="20"/>
        </w:rPr>
        <w:t>Mind</w:t>
      </w:r>
      <w:proofErr w:type="spellEnd"/>
      <w:r w:rsidRPr="00B24B44">
        <w:rPr>
          <w:rFonts w:ascii="Arial" w:hAnsi="Arial"/>
          <w:b/>
          <w:sz w:val="20"/>
        </w:rPr>
        <w:t xml:space="preserve"> </w:t>
      </w:r>
      <w:proofErr w:type="spellStart"/>
      <w:r w:rsidRPr="00B24B44">
        <w:rPr>
          <w:rFonts w:ascii="Arial" w:hAnsi="Arial"/>
          <w:b/>
          <w:sz w:val="20"/>
        </w:rPr>
        <w:t>lab</w:t>
      </w:r>
      <w:proofErr w:type="spellEnd"/>
      <w:r w:rsidRPr="00B24B44">
        <w:rPr>
          <w:rFonts w:ascii="Arial" w:hAnsi="Arial"/>
          <w:sz w:val="20"/>
        </w:rPr>
        <w:t xml:space="preserve"> - компоновка за заданими параметрами окремих елементів макету для якнайкращого сприйняття необхідної інформації</w:t>
      </w:r>
    </w:p>
    <w:p w:rsidR="002A0CD0" w:rsidRPr="00B24B44" w:rsidRDefault="002A0CD0" w:rsidP="002A0CD0">
      <w:pPr>
        <w:pStyle w:val="a3"/>
        <w:numPr>
          <w:ilvl w:val="0"/>
          <w:numId w:val="16"/>
        </w:numPr>
        <w:spacing w:after="160" w:line="259" w:lineRule="auto"/>
        <w:jc w:val="both"/>
        <w:rPr>
          <w:rFonts w:ascii="Arial" w:hAnsi="Arial"/>
          <w:sz w:val="20"/>
        </w:rPr>
      </w:pPr>
      <w:r w:rsidRPr="00B24B44">
        <w:rPr>
          <w:rFonts w:ascii="Arial" w:hAnsi="Arial"/>
          <w:b/>
          <w:sz w:val="20"/>
        </w:rPr>
        <w:t xml:space="preserve">Верстка журналу </w:t>
      </w:r>
      <w:proofErr w:type="spellStart"/>
      <w:r w:rsidRPr="00B24B44">
        <w:rPr>
          <w:rFonts w:ascii="Arial" w:hAnsi="Arial"/>
          <w:b/>
          <w:sz w:val="20"/>
        </w:rPr>
        <w:t>Mind</w:t>
      </w:r>
      <w:proofErr w:type="spellEnd"/>
      <w:r w:rsidRPr="00B24B44">
        <w:rPr>
          <w:rFonts w:ascii="Arial" w:hAnsi="Arial"/>
          <w:b/>
          <w:sz w:val="20"/>
        </w:rPr>
        <w:t xml:space="preserve"> </w:t>
      </w:r>
      <w:proofErr w:type="spellStart"/>
      <w:r w:rsidRPr="00B24B44">
        <w:rPr>
          <w:rFonts w:ascii="Arial" w:hAnsi="Arial"/>
          <w:b/>
          <w:sz w:val="20"/>
        </w:rPr>
        <w:t>lab</w:t>
      </w:r>
      <w:proofErr w:type="spellEnd"/>
      <w:r w:rsidRPr="00B24B44">
        <w:rPr>
          <w:rFonts w:ascii="Arial" w:hAnsi="Arial"/>
          <w:sz w:val="20"/>
        </w:rPr>
        <w:t xml:space="preserve"> - формування журнальних полос певного формату з набору елементів (тексту, заголовків/підзаголовків, ілюстрацій, схем, таблиць тощо), які послідовно складаються в один файл — готовий журнал</w:t>
      </w:r>
    </w:p>
    <w:p w:rsidR="002A0CD0" w:rsidRPr="00B24B44" w:rsidRDefault="002A0CD0" w:rsidP="002A0CD0">
      <w:pPr>
        <w:pStyle w:val="a3"/>
        <w:numPr>
          <w:ilvl w:val="0"/>
          <w:numId w:val="16"/>
        </w:numPr>
        <w:spacing w:after="160" w:line="259" w:lineRule="auto"/>
        <w:jc w:val="both"/>
        <w:rPr>
          <w:rFonts w:ascii="Arial" w:hAnsi="Arial"/>
          <w:sz w:val="20"/>
          <w:szCs w:val="20"/>
        </w:rPr>
      </w:pPr>
      <w:r w:rsidRPr="00B24B44">
        <w:rPr>
          <w:rFonts w:ascii="Arial" w:hAnsi="Arial"/>
          <w:b/>
          <w:sz w:val="20"/>
        </w:rPr>
        <w:t>Технічне редагування</w:t>
      </w:r>
      <w:r w:rsidRPr="00B24B44">
        <w:rPr>
          <w:rFonts w:ascii="Arial" w:hAnsi="Arial"/>
          <w:sz w:val="20"/>
        </w:rPr>
        <w:t xml:space="preserve"> – контроль втілення художніх і графічний задумів видання. Унормування технічних параметрів складання і верстки. Контроль шрифтової палітри. Контроль за відступами. Контроль за форматуванням тексту</w:t>
      </w:r>
    </w:p>
    <w:p w:rsidR="002A0CD0" w:rsidRPr="002A0CD0" w:rsidRDefault="002A0CD0" w:rsidP="002A0CD0">
      <w:pPr>
        <w:tabs>
          <w:tab w:val="left" w:pos="514"/>
        </w:tabs>
        <w:rPr>
          <w:rFonts w:ascii="Times New Roman" w:hAnsi="Times New Roman" w:cs="Times New Roman"/>
          <w:sz w:val="24"/>
          <w:szCs w:val="24"/>
          <w:lang w:eastAsia="ru-RU"/>
        </w:rPr>
      </w:pPr>
    </w:p>
    <w:sectPr w:rsidR="002A0CD0" w:rsidRPr="002A0CD0" w:rsidSect="008E3A33">
      <w:pgSz w:w="11906" w:h="16838"/>
      <w:pgMar w:top="709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1AE2FCB"/>
    <w:multiLevelType w:val="hybridMultilevel"/>
    <w:tmpl w:val="92C2AB4C"/>
    <w:lvl w:ilvl="0" w:tplc="F25AFCEE">
      <w:start w:val="1"/>
      <w:numFmt w:val="decimal"/>
      <w:lvlText w:val="%1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2921B22"/>
    <w:multiLevelType w:val="hybridMultilevel"/>
    <w:tmpl w:val="51F6A9FE"/>
    <w:lvl w:ilvl="0" w:tplc="CA34EBA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912AD"/>
    <w:multiLevelType w:val="hybridMultilevel"/>
    <w:tmpl w:val="E9EA4A98"/>
    <w:lvl w:ilvl="0" w:tplc="E712502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B6E7FD3"/>
    <w:multiLevelType w:val="hybridMultilevel"/>
    <w:tmpl w:val="27B46E06"/>
    <w:lvl w:ilvl="0" w:tplc="F25AFCEE">
      <w:start w:val="1"/>
      <w:numFmt w:val="decimal"/>
      <w:lvlText w:val="%1)"/>
      <w:lvlJc w:val="left"/>
      <w:pPr>
        <w:ind w:left="1356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5" w15:restartNumberingAfterBreak="0">
    <w:nsid w:val="21591ABB"/>
    <w:multiLevelType w:val="hybridMultilevel"/>
    <w:tmpl w:val="A866D91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3DF4"/>
    <w:multiLevelType w:val="hybridMultilevel"/>
    <w:tmpl w:val="E6FA8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73BAE"/>
    <w:multiLevelType w:val="hybridMultilevel"/>
    <w:tmpl w:val="824E51CE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7133F5"/>
    <w:multiLevelType w:val="hybridMultilevel"/>
    <w:tmpl w:val="92A2BA64"/>
    <w:lvl w:ilvl="0" w:tplc="0B10D2D4">
      <w:start w:val="5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9" w15:restartNumberingAfterBreak="0">
    <w:nsid w:val="3C233BF5"/>
    <w:multiLevelType w:val="multilevel"/>
    <w:tmpl w:val="CB8AE3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3860DE"/>
    <w:multiLevelType w:val="hybridMultilevel"/>
    <w:tmpl w:val="EA50BAE8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AE548F"/>
    <w:multiLevelType w:val="hybridMultilevel"/>
    <w:tmpl w:val="51D0EB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8F11780"/>
    <w:multiLevelType w:val="hybridMultilevel"/>
    <w:tmpl w:val="92569488"/>
    <w:lvl w:ilvl="0" w:tplc="041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39F2226"/>
    <w:multiLevelType w:val="hybridMultilevel"/>
    <w:tmpl w:val="2618DFB6"/>
    <w:lvl w:ilvl="0" w:tplc="E00020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CF50A3"/>
    <w:multiLevelType w:val="hybridMultilevel"/>
    <w:tmpl w:val="A3BAA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1E12A1"/>
    <w:multiLevelType w:val="hybridMultilevel"/>
    <w:tmpl w:val="88C8E2C4"/>
    <w:lvl w:ilvl="0" w:tplc="F452B1F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1"/>
  </w:num>
  <w:num w:numId="4">
    <w:abstractNumId w:val="4"/>
  </w:num>
  <w:num w:numId="5">
    <w:abstractNumId w:val="14"/>
  </w:num>
  <w:num w:numId="6">
    <w:abstractNumId w:val="11"/>
  </w:num>
  <w:num w:numId="7">
    <w:abstractNumId w:val="6"/>
  </w:num>
  <w:num w:numId="8">
    <w:abstractNumId w:val="3"/>
  </w:num>
  <w:num w:numId="9">
    <w:abstractNumId w:val="7"/>
  </w:num>
  <w:num w:numId="10">
    <w:abstractNumId w:val="12"/>
  </w:num>
  <w:num w:numId="11">
    <w:abstractNumId w:val="8"/>
  </w:num>
  <w:num w:numId="12">
    <w:abstractNumId w:val="2"/>
  </w:num>
  <w:num w:numId="13">
    <w:abstractNumId w:val="5"/>
  </w:num>
  <w:num w:numId="14">
    <w:abstractNumId w:val="10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DE1MzW0NDQ2MTVQ0lEKTi0uzszPAykwqwUA+EVVCywAAAA="/>
  </w:docVars>
  <w:rsids>
    <w:rsidRoot w:val="00875EB3"/>
    <w:rsid w:val="000022DD"/>
    <w:rsid w:val="00004AEA"/>
    <w:rsid w:val="0001024C"/>
    <w:rsid w:val="00010B98"/>
    <w:rsid w:val="00022E1A"/>
    <w:rsid w:val="0002675F"/>
    <w:rsid w:val="0003202F"/>
    <w:rsid w:val="00034388"/>
    <w:rsid w:val="000467CC"/>
    <w:rsid w:val="0005235F"/>
    <w:rsid w:val="000547F0"/>
    <w:rsid w:val="00062040"/>
    <w:rsid w:val="000749B9"/>
    <w:rsid w:val="000773AB"/>
    <w:rsid w:val="00082F4F"/>
    <w:rsid w:val="000919E4"/>
    <w:rsid w:val="00091AEA"/>
    <w:rsid w:val="0009580E"/>
    <w:rsid w:val="000A25F3"/>
    <w:rsid w:val="000B22C8"/>
    <w:rsid w:val="000D64D8"/>
    <w:rsid w:val="000E3AF9"/>
    <w:rsid w:val="000E57FE"/>
    <w:rsid w:val="000F1BDB"/>
    <w:rsid w:val="00106E38"/>
    <w:rsid w:val="00114E18"/>
    <w:rsid w:val="00115958"/>
    <w:rsid w:val="001167AE"/>
    <w:rsid w:val="00120F16"/>
    <w:rsid w:val="00121D45"/>
    <w:rsid w:val="001225FB"/>
    <w:rsid w:val="001238F9"/>
    <w:rsid w:val="00125068"/>
    <w:rsid w:val="00127E75"/>
    <w:rsid w:val="001316AB"/>
    <w:rsid w:val="00134574"/>
    <w:rsid w:val="001409DB"/>
    <w:rsid w:val="001429E0"/>
    <w:rsid w:val="001443CC"/>
    <w:rsid w:val="001538A3"/>
    <w:rsid w:val="00155E78"/>
    <w:rsid w:val="00161D30"/>
    <w:rsid w:val="00176894"/>
    <w:rsid w:val="00176A01"/>
    <w:rsid w:val="00190C57"/>
    <w:rsid w:val="001938A9"/>
    <w:rsid w:val="001A5679"/>
    <w:rsid w:val="001A620E"/>
    <w:rsid w:val="001A65E0"/>
    <w:rsid w:val="001B1571"/>
    <w:rsid w:val="001B21C1"/>
    <w:rsid w:val="001B3D2E"/>
    <w:rsid w:val="001D54D1"/>
    <w:rsid w:val="001F207C"/>
    <w:rsid w:val="001F354C"/>
    <w:rsid w:val="00201871"/>
    <w:rsid w:val="00203B22"/>
    <w:rsid w:val="002074F3"/>
    <w:rsid w:val="002106F7"/>
    <w:rsid w:val="00210FFD"/>
    <w:rsid w:val="00220D36"/>
    <w:rsid w:val="00231AD3"/>
    <w:rsid w:val="002421DB"/>
    <w:rsid w:val="00243CD3"/>
    <w:rsid w:val="002507F7"/>
    <w:rsid w:val="002541F2"/>
    <w:rsid w:val="0026005F"/>
    <w:rsid w:val="0027269C"/>
    <w:rsid w:val="00280CD5"/>
    <w:rsid w:val="00286C63"/>
    <w:rsid w:val="002910FD"/>
    <w:rsid w:val="00291339"/>
    <w:rsid w:val="002920DB"/>
    <w:rsid w:val="002A0CD0"/>
    <w:rsid w:val="002A4E5B"/>
    <w:rsid w:val="002B70FD"/>
    <w:rsid w:val="002D0277"/>
    <w:rsid w:val="002D53B1"/>
    <w:rsid w:val="002D57BC"/>
    <w:rsid w:val="002E40A4"/>
    <w:rsid w:val="002F2E5C"/>
    <w:rsid w:val="002F4657"/>
    <w:rsid w:val="0030588A"/>
    <w:rsid w:val="003101B3"/>
    <w:rsid w:val="00310361"/>
    <w:rsid w:val="00312514"/>
    <w:rsid w:val="00312DE0"/>
    <w:rsid w:val="003147E7"/>
    <w:rsid w:val="00315816"/>
    <w:rsid w:val="00327B38"/>
    <w:rsid w:val="00327D4E"/>
    <w:rsid w:val="0033135E"/>
    <w:rsid w:val="00333070"/>
    <w:rsid w:val="003341BF"/>
    <w:rsid w:val="00341875"/>
    <w:rsid w:val="00342CD1"/>
    <w:rsid w:val="003458C8"/>
    <w:rsid w:val="003516F2"/>
    <w:rsid w:val="00352411"/>
    <w:rsid w:val="003563EF"/>
    <w:rsid w:val="0035792C"/>
    <w:rsid w:val="00371B01"/>
    <w:rsid w:val="00374448"/>
    <w:rsid w:val="00376439"/>
    <w:rsid w:val="0038009F"/>
    <w:rsid w:val="003813D8"/>
    <w:rsid w:val="003926A5"/>
    <w:rsid w:val="00396215"/>
    <w:rsid w:val="003A1264"/>
    <w:rsid w:val="003A1C82"/>
    <w:rsid w:val="003A6450"/>
    <w:rsid w:val="003A6AE6"/>
    <w:rsid w:val="003B2162"/>
    <w:rsid w:val="003C0371"/>
    <w:rsid w:val="003C3304"/>
    <w:rsid w:val="003D6B97"/>
    <w:rsid w:val="003E4AB7"/>
    <w:rsid w:val="003E7534"/>
    <w:rsid w:val="003F0445"/>
    <w:rsid w:val="003F63BF"/>
    <w:rsid w:val="0040572B"/>
    <w:rsid w:val="00406BC4"/>
    <w:rsid w:val="00411333"/>
    <w:rsid w:val="004163BC"/>
    <w:rsid w:val="00422293"/>
    <w:rsid w:val="00430A5D"/>
    <w:rsid w:val="004363AC"/>
    <w:rsid w:val="004374BE"/>
    <w:rsid w:val="00437EAB"/>
    <w:rsid w:val="0044687F"/>
    <w:rsid w:val="00447F5A"/>
    <w:rsid w:val="004515F4"/>
    <w:rsid w:val="00457E7C"/>
    <w:rsid w:val="00466F6A"/>
    <w:rsid w:val="00481672"/>
    <w:rsid w:val="0049020B"/>
    <w:rsid w:val="00493C45"/>
    <w:rsid w:val="004A03AE"/>
    <w:rsid w:val="004A3958"/>
    <w:rsid w:val="004A7745"/>
    <w:rsid w:val="004B3674"/>
    <w:rsid w:val="004B3F1B"/>
    <w:rsid w:val="004B45DA"/>
    <w:rsid w:val="004C3D5B"/>
    <w:rsid w:val="004C6466"/>
    <w:rsid w:val="004F7DCF"/>
    <w:rsid w:val="00504252"/>
    <w:rsid w:val="00520C7A"/>
    <w:rsid w:val="00526069"/>
    <w:rsid w:val="00530264"/>
    <w:rsid w:val="0055201C"/>
    <w:rsid w:val="00556FF8"/>
    <w:rsid w:val="00581652"/>
    <w:rsid w:val="005A6199"/>
    <w:rsid w:val="005A6FFB"/>
    <w:rsid w:val="005A7311"/>
    <w:rsid w:val="005B0F6F"/>
    <w:rsid w:val="005B60E0"/>
    <w:rsid w:val="005C1A7A"/>
    <w:rsid w:val="005D2BEE"/>
    <w:rsid w:val="005E2223"/>
    <w:rsid w:val="005F2411"/>
    <w:rsid w:val="005F3804"/>
    <w:rsid w:val="005F5F2E"/>
    <w:rsid w:val="00604E24"/>
    <w:rsid w:val="00604F70"/>
    <w:rsid w:val="00605D3B"/>
    <w:rsid w:val="006210ED"/>
    <w:rsid w:val="006212E7"/>
    <w:rsid w:val="00622144"/>
    <w:rsid w:val="006406C1"/>
    <w:rsid w:val="00640A86"/>
    <w:rsid w:val="00682094"/>
    <w:rsid w:val="006824F5"/>
    <w:rsid w:val="006876D0"/>
    <w:rsid w:val="006949A4"/>
    <w:rsid w:val="00694F23"/>
    <w:rsid w:val="006B1B8F"/>
    <w:rsid w:val="006B445F"/>
    <w:rsid w:val="006B4597"/>
    <w:rsid w:val="006F1EAE"/>
    <w:rsid w:val="0070083E"/>
    <w:rsid w:val="00715026"/>
    <w:rsid w:val="00717A27"/>
    <w:rsid w:val="00725BA6"/>
    <w:rsid w:val="00726587"/>
    <w:rsid w:val="00731AA9"/>
    <w:rsid w:val="0073327D"/>
    <w:rsid w:val="0073392B"/>
    <w:rsid w:val="00741AB2"/>
    <w:rsid w:val="0075490B"/>
    <w:rsid w:val="00763BF6"/>
    <w:rsid w:val="00774A52"/>
    <w:rsid w:val="00782D30"/>
    <w:rsid w:val="00784EFC"/>
    <w:rsid w:val="00790612"/>
    <w:rsid w:val="00794BC2"/>
    <w:rsid w:val="00794DBE"/>
    <w:rsid w:val="00797CC0"/>
    <w:rsid w:val="007A1826"/>
    <w:rsid w:val="007B1827"/>
    <w:rsid w:val="007D0AA3"/>
    <w:rsid w:val="007D113C"/>
    <w:rsid w:val="007D1DA9"/>
    <w:rsid w:val="007F6C86"/>
    <w:rsid w:val="007F7E90"/>
    <w:rsid w:val="00811A23"/>
    <w:rsid w:val="00812F24"/>
    <w:rsid w:val="00814BB5"/>
    <w:rsid w:val="00814EA7"/>
    <w:rsid w:val="0081741B"/>
    <w:rsid w:val="00822E64"/>
    <w:rsid w:val="00832240"/>
    <w:rsid w:val="00834511"/>
    <w:rsid w:val="0084334F"/>
    <w:rsid w:val="00843548"/>
    <w:rsid w:val="00844576"/>
    <w:rsid w:val="00851D26"/>
    <w:rsid w:val="00871BB9"/>
    <w:rsid w:val="00872337"/>
    <w:rsid w:val="00875EB3"/>
    <w:rsid w:val="0088331B"/>
    <w:rsid w:val="00892A04"/>
    <w:rsid w:val="00897CAA"/>
    <w:rsid w:val="008A4C0D"/>
    <w:rsid w:val="008A74B4"/>
    <w:rsid w:val="008A7D67"/>
    <w:rsid w:val="008B2A4A"/>
    <w:rsid w:val="008E3A33"/>
    <w:rsid w:val="008E686B"/>
    <w:rsid w:val="008F4316"/>
    <w:rsid w:val="008F69AF"/>
    <w:rsid w:val="00900B1D"/>
    <w:rsid w:val="00903B3E"/>
    <w:rsid w:val="0091474E"/>
    <w:rsid w:val="00923D9C"/>
    <w:rsid w:val="009270C9"/>
    <w:rsid w:val="009275B0"/>
    <w:rsid w:val="00934733"/>
    <w:rsid w:val="009364DB"/>
    <w:rsid w:val="009538DD"/>
    <w:rsid w:val="0095519A"/>
    <w:rsid w:val="00955FC4"/>
    <w:rsid w:val="00962467"/>
    <w:rsid w:val="00963FCF"/>
    <w:rsid w:val="00967E69"/>
    <w:rsid w:val="00973D84"/>
    <w:rsid w:val="00983793"/>
    <w:rsid w:val="00987185"/>
    <w:rsid w:val="00995201"/>
    <w:rsid w:val="00996149"/>
    <w:rsid w:val="00996E0B"/>
    <w:rsid w:val="009A4B74"/>
    <w:rsid w:val="009A565F"/>
    <w:rsid w:val="009B31A2"/>
    <w:rsid w:val="009C1A84"/>
    <w:rsid w:val="009C344A"/>
    <w:rsid w:val="009C60D2"/>
    <w:rsid w:val="009D3BFD"/>
    <w:rsid w:val="009D5F8C"/>
    <w:rsid w:val="009E00F5"/>
    <w:rsid w:val="009E0E9E"/>
    <w:rsid w:val="009E5E25"/>
    <w:rsid w:val="009F6975"/>
    <w:rsid w:val="00A00A35"/>
    <w:rsid w:val="00A00C59"/>
    <w:rsid w:val="00A02AAF"/>
    <w:rsid w:val="00A06C1C"/>
    <w:rsid w:val="00A07F17"/>
    <w:rsid w:val="00A22C7E"/>
    <w:rsid w:val="00A352DF"/>
    <w:rsid w:val="00A54EA5"/>
    <w:rsid w:val="00A56719"/>
    <w:rsid w:val="00A6206D"/>
    <w:rsid w:val="00A715F1"/>
    <w:rsid w:val="00A72929"/>
    <w:rsid w:val="00A81276"/>
    <w:rsid w:val="00A864C0"/>
    <w:rsid w:val="00A97446"/>
    <w:rsid w:val="00A97F0B"/>
    <w:rsid w:val="00AA0683"/>
    <w:rsid w:val="00AB1DD0"/>
    <w:rsid w:val="00AB242F"/>
    <w:rsid w:val="00AC02CD"/>
    <w:rsid w:val="00AC7015"/>
    <w:rsid w:val="00AD28D1"/>
    <w:rsid w:val="00AD3798"/>
    <w:rsid w:val="00AD46D2"/>
    <w:rsid w:val="00AE12D1"/>
    <w:rsid w:val="00AE1486"/>
    <w:rsid w:val="00AF4E54"/>
    <w:rsid w:val="00B0304E"/>
    <w:rsid w:val="00B0552E"/>
    <w:rsid w:val="00B06117"/>
    <w:rsid w:val="00B06C40"/>
    <w:rsid w:val="00B24B44"/>
    <w:rsid w:val="00B303F8"/>
    <w:rsid w:val="00B35484"/>
    <w:rsid w:val="00B5149E"/>
    <w:rsid w:val="00B51742"/>
    <w:rsid w:val="00B54A2B"/>
    <w:rsid w:val="00B650A5"/>
    <w:rsid w:val="00B653DA"/>
    <w:rsid w:val="00B75769"/>
    <w:rsid w:val="00B770EE"/>
    <w:rsid w:val="00B80534"/>
    <w:rsid w:val="00B832FD"/>
    <w:rsid w:val="00B94BCB"/>
    <w:rsid w:val="00BA2EBA"/>
    <w:rsid w:val="00BA2FE5"/>
    <w:rsid w:val="00BA4F89"/>
    <w:rsid w:val="00BB3AC6"/>
    <w:rsid w:val="00BB630C"/>
    <w:rsid w:val="00BC01DE"/>
    <w:rsid w:val="00BC2B4B"/>
    <w:rsid w:val="00BC3B17"/>
    <w:rsid w:val="00BC5DD7"/>
    <w:rsid w:val="00BD01E9"/>
    <w:rsid w:val="00BD4404"/>
    <w:rsid w:val="00BE53B8"/>
    <w:rsid w:val="00BE6E94"/>
    <w:rsid w:val="00BF33BE"/>
    <w:rsid w:val="00C024D6"/>
    <w:rsid w:val="00C10B51"/>
    <w:rsid w:val="00C139D3"/>
    <w:rsid w:val="00C14316"/>
    <w:rsid w:val="00C169A2"/>
    <w:rsid w:val="00C401E8"/>
    <w:rsid w:val="00C40234"/>
    <w:rsid w:val="00C4226B"/>
    <w:rsid w:val="00C57194"/>
    <w:rsid w:val="00C64D6C"/>
    <w:rsid w:val="00C705E8"/>
    <w:rsid w:val="00C81EB0"/>
    <w:rsid w:val="00C84D90"/>
    <w:rsid w:val="00C95C34"/>
    <w:rsid w:val="00C96CA0"/>
    <w:rsid w:val="00CA0F5F"/>
    <w:rsid w:val="00CA6613"/>
    <w:rsid w:val="00CA735F"/>
    <w:rsid w:val="00CB14A7"/>
    <w:rsid w:val="00CB2F89"/>
    <w:rsid w:val="00CC4EA6"/>
    <w:rsid w:val="00CE16B6"/>
    <w:rsid w:val="00CE1F97"/>
    <w:rsid w:val="00CE22C0"/>
    <w:rsid w:val="00CE514A"/>
    <w:rsid w:val="00D0156F"/>
    <w:rsid w:val="00D031F7"/>
    <w:rsid w:val="00D07074"/>
    <w:rsid w:val="00D10D06"/>
    <w:rsid w:val="00D11849"/>
    <w:rsid w:val="00D13CDD"/>
    <w:rsid w:val="00D16260"/>
    <w:rsid w:val="00D25BD8"/>
    <w:rsid w:val="00D32E04"/>
    <w:rsid w:val="00D52149"/>
    <w:rsid w:val="00D61C9C"/>
    <w:rsid w:val="00D61EE1"/>
    <w:rsid w:val="00D63D12"/>
    <w:rsid w:val="00D70056"/>
    <w:rsid w:val="00D73DD5"/>
    <w:rsid w:val="00D744FF"/>
    <w:rsid w:val="00D75375"/>
    <w:rsid w:val="00D914D6"/>
    <w:rsid w:val="00D975B2"/>
    <w:rsid w:val="00DA17C4"/>
    <w:rsid w:val="00DB4249"/>
    <w:rsid w:val="00DC448B"/>
    <w:rsid w:val="00DE1E3C"/>
    <w:rsid w:val="00DE226E"/>
    <w:rsid w:val="00DE2FDB"/>
    <w:rsid w:val="00E00621"/>
    <w:rsid w:val="00E009E7"/>
    <w:rsid w:val="00E01FCB"/>
    <w:rsid w:val="00E03B98"/>
    <w:rsid w:val="00E055F0"/>
    <w:rsid w:val="00E079F8"/>
    <w:rsid w:val="00E3304C"/>
    <w:rsid w:val="00E41D98"/>
    <w:rsid w:val="00E46FE8"/>
    <w:rsid w:val="00E522A1"/>
    <w:rsid w:val="00E5735D"/>
    <w:rsid w:val="00E57CCD"/>
    <w:rsid w:val="00E66168"/>
    <w:rsid w:val="00E81199"/>
    <w:rsid w:val="00E82A68"/>
    <w:rsid w:val="00E9159F"/>
    <w:rsid w:val="00EA166B"/>
    <w:rsid w:val="00EA30CD"/>
    <w:rsid w:val="00EA72A1"/>
    <w:rsid w:val="00EC1904"/>
    <w:rsid w:val="00EC2A73"/>
    <w:rsid w:val="00EC62E2"/>
    <w:rsid w:val="00ED7534"/>
    <w:rsid w:val="00EE5ED9"/>
    <w:rsid w:val="00EE6FF8"/>
    <w:rsid w:val="00F03D5A"/>
    <w:rsid w:val="00F15E30"/>
    <w:rsid w:val="00F173DC"/>
    <w:rsid w:val="00F26308"/>
    <w:rsid w:val="00F279F4"/>
    <w:rsid w:val="00F31D02"/>
    <w:rsid w:val="00F34CA2"/>
    <w:rsid w:val="00F41E63"/>
    <w:rsid w:val="00F4682D"/>
    <w:rsid w:val="00F54B58"/>
    <w:rsid w:val="00F54CFB"/>
    <w:rsid w:val="00F60584"/>
    <w:rsid w:val="00F63D80"/>
    <w:rsid w:val="00F6675E"/>
    <w:rsid w:val="00F72633"/>
    <w:rsid w:val="00F81467"/>
    <w:rsid w:val="00F84F23"/>
    <w:rsid w:val="00F85F90"/>
    <w:rsid w:val="00F8711C"/>
    <w:rsid w:val="00FB01BA"/>
    <w:rsid w:val="00FB26F2"/>
    <w:rsid w:val="00FB4FAD"/>
    <w:rsid w:val="00FB62EE"/>
    <w:rsid w:val="00FC28D5"/>
    <w:rsid w:val="00FC3D47"/>
    <w:rsid w:val="00FE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318789D"/>
  <w15:docId w15:val="{8D91ED5C-096A-48D9-B448-8C3A7639C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00F5"/>
    <w:pPr>
      <w:spacing w:after="200"/>
    </w:pPr>
    <w:rPr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72A1"/>
    <w:pPr>
      <w:ind w:left="720"/>
      <w:contextualSpacing/>
    </w:pPr>
  </w:style>
  <w:style w:type="paragraph" w:styleId="a4">
    <w:name w:val="caption"/>
    <w:basedOn w:val="a"/>
    <w:next w:val="a"/>
    <w:uiPriority w:val="99"/>
    <w:qFormat/>
    <w:rsid w:val="00EA72A1"/>
    <w:rPr>
      <w:i/>
      <w:iCs/>
      <w:color w:val="1F497D"/>
      <w:sz w:val="18"/>
      <w:szCs w:val="18"/>
    </w:rPr>
  </w:style>
  <w:style w:type="table" w:styleId="a5">
    <w:name w:val="Table Grid"/>
    <w:basedOn w:val="a1"/>
    <w:uiPriority w:val="99"/>
    <w:rsid w:val="007D1DA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rsid w:val="002541F2"/>
    <w:pPr>
      <w:spacing w:after="0"/>
    </w:pPr>
    <w:rPr>
      <w:rFonts w:ascii="Segoe UI" w:hAnsi="Segoe UI" w:cs="Times New Roman"/>
      <w:sz w:val="18"/>
      <w:szCs w:val="18"/>
      <w:lang w:eastAsia="ru-RU"/>
    </w:rPr>
  </w:style>
  <w:style w:type="character" w:customStyle="1" w:styleId="a7">
    <w:name w:val="Текст у виносці Знак"/>
    <w:basedOn w:val="a0"/>
    <w:link w:val="a6"/>
    <w:uiPriority w:val="99"/>
    <w:semiHidden/>
    <w:locked/>
    <w:rsid w:val="002541F2"/>
    <w:rPr>
      <w:rFonts w:ascii="Segoe UI" w:hAnsi="Segoe UI" w:cs="Times New Roman"/>
      <w:sz w:val="18"/>
      <w:lang w:val="uk-UA"/>
    </w:rPr>
  </w:style>
  <w:style w:type="character" w:customStyle="1" w:styleId="HTMLPreformattedChar">
    <w:name w:val="HTML Preformatted Char"/>
    <w:uiPriority w:val="99"/>
    <w:locked/>
    <w:rsid w:val="000467CC"/>
    <w:rPr>
      <w:rFonts w:ascii="Courier New" w:hAnsi="Courier New"/>
      <w:color w:val="000000"/>
      <w:sz w:val="18"/>
      <w:lang w:val="uk-UA" w:eastAsia="ar-SA" w:bidi="ar-SA"/>
    </w:rPr>
  </w:style>
  <w:style w:type="paragraph" w:styleId="HTML">
    <w:name w:val="HTML Preformatted"/>
    <w:basedOn w:val="a"/>
    <w:link w:val="HTML0"/>
    <w:uiPriority w:val="99"/>
    <w:rsid w:val="00046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Times New Roman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locked/>
    <w:rsid w:val="001429E0"/>
    <w:rPr>
      <w:rFonts w:ascii="Courier New" w:hAnsi="Courier New" w:cs="Times New Roman"/>
      <w:sz w:val="20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8</Words>
  <Characters>1956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Додаток 2</vt:lpstr>
      <vt:lpstr>Додаток 2</vt:lpstr>
    </vt:vector>
  </TitlesOfParts>
  <Company>SPecialiST RePack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2</dc:title>
  <dc:creator>Марина О. Кузмич</dc:creator>
  <cp:lastModifiedBy>Голубчик Юрій</cp:lastModifiedBy>
  <cp:revision>16</cp:revision>
  <cp:lastPrinted>2018-04-04T10:01:00Z</cp:lastPrinted>
  <dcterms:created xsi:type="dcterms:W3CDTF">2018-08-15T09:32:00Z</dcterms:created>
  <dcterms:modified xsi:type="dcterms:W3CDTF">2019-03-07T12:12:00Z</dcterms:modified>
</cp:coreProperties>
</file>